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1DB66" w14:textId="3FCA4354" w:rsidR="00DB3186" w:rsidRDefault="00812163" w:rsidP="00812163">
      <w:pPr>
        <w:pStyle w:val="Heading1"/>
      </w:pPr>
      <w:r>
        <w:t>Implementation</w:t>
      </w:r>
      <w:r w:rsidR="007E0C2D">
        <w:t xml:space="preserve"> </w:t>
      </w:r>
    </w:p>
    <w:p w14:paraId="4D85CA80" w14:textId="4B45B151" w:rsidR="007E0C2D" w:rsidRPr="007E0C2D" w:rsidRDefault="007E0C2D" w:rsidP="007E0C2D">
      <w:r>
        <w:t xml:space="preserve">FYI - This part should be completed by </w:t>
      </w:r>
      <w:proofErr w:type="spellStart"/>
      <w:r>
        <w:t>Kaushika</w:t>
      </w:r>
      <w:proofErr w:type="spellEnd"/>
      <w:r>
        <w:t xml:space="preserve"> and </w:t>
      </w:r>
      <w:proofErr w:type="spellStart"/>
      <w:r>
        <w:t>Rakeeb</w:t>
      </w:r>
      <w:proofErr w:type="spellEnd"/>
      <w:r>
        <w:t>. Divide the topics among yourself as u wish</w:t>
      </w:r>
    </w:p>
    <w:p w14:paraId="5E00B494" w14:textId="3E71B1E9" w:rsidR="00812163" w:rsidRDefault="00812163" w:rsidP="00812163">
      <w:pPr>
        <w:pStyle w:val="Heading2"/>
      </w:pPr>
      <w:r>
        <w:t>Chapter overview</w:t>
      </w:r>
    </w:p>
    <w:p w14:paraId="2AC31754" w14:textId="2BA822B8" w:rsidR="00812163" w:rsidRDefault="00812163" w:rsidP="00812163">
      <w:pPr>
        <w:pStyle w:val="Heading2"/>
      </w:pPr>
      <w:r>
        <w:t>Overview of the prototype</w:t>
      </w:r>
    </w:p>
    <w:p w14:paraId="6C48B034" w14:textId="30D75D40" w:rsidR="00812163" w:rsidRDefault="00812163" w:rsidP="002771E4">
      <w:pPr>
        <w:pStyle w:val="Heading2"/>
      </w:pPr>
      <w:r>
        <w:t>Technology selection</w:t>
      </w:r>
    </w:p>
    <w:p w14:paraId="51212DE0" w14:textId="4CB87B46" w:rsidR="00812163" w:rsidRDefault="00812163" w:rsidP="002771E4">
      <w:pPr>
        <w:pStyle w:val="Heading2"/>
      </w:pPr>
      <w:r>
        <w:t xml:space="preserve">Dataset </w:t>
      </w:r>
    </w:p>
    <w:p w14:paraId="5C5E0C43" w14:textId="6D6B1543" w:rsidR="00812163" w:rsidRDefault="00812163" w:rsidP="002771E4">
      <w:pPr>
        <w:pStyle w:val="Heading2"/>
      </w:pPr>
      <w:r>
        <w:t>Implementation of the features of the prototype in backend</w:t>
      </w:r>
    </w:p>
    <w:p w14:paraId="401B9FDB" w14:textId="7D0B3F7B" w:rsidR="00812163" w:rsidRDefault="00812163" w:rsidP="002771E4">
      <w:pPr>
        <w:pStyle w:val="Heading2"/>
      </w:pPr>
      <w:r>
        <w:t>Implementation of the GUI</w:t>
      </w:r>
    </w:p>
    <w:p w14:paraId="338F564F" w14:textId="30964B67" w:rsidR="00812163" w:rsidRDefault="00812163" w:rsidP="002771E4">
      <w:pPr>
        <w:pStyle w:val="Heading2"/>
      </w:pPr>
      <w:r>
        <w:t xml:space="preserve">Combining backend and frontend using </w:t>
      </w:r>
      <w:proofErr w:type="spellStart"/>
      <w:r>
        <w:t>oop</w:t>
      </w:r>
      <w:proofErr w:type="spellEnd"/>
      <w:r>
        <w:t xml:space="preserve"> </w:t>
      </w:r>
    </w:p>
    <w:p w14:paraId="10D78BA2" w14:textId="0817B378" w:rsidR="00812163" w:rsidRDefault="00812163" w:rsidP="002771E4">
      <w:pPr>
        <w:pStyle w:val="Heading2"/>
      </w:pPr>
      <w:r>
        <w:t>User manual</w:t>
      </w:r>
    </w:p>
    <w:p w14:paraId="104CB074" w14:textId="101DB7B4" w:rsidR="00812163" w:rsidRDefault="00812163" w:rsidP="002771E4">
      <w:pPr>
        <w:pStyle w:val="Heading2"/>
      </w:pPr>
      <w:r>
        <w:t>Chapter summary</w:t>
      </w:r>
    </w:p>
    <w:p w14:paraId="5F1D2C10" w14:textId="7D303A13" w:rsidR="002771E4" w:rsidRDefault="002771E4" w:rsidP="002771E4"/>
    <w:p w14:paraId="3E30EA0E" w14:textId="1B8FE191" w:rsidR="002771E4" w:rsidRDefault="002771E4" w:rsidP="002771E4">
      <w:pPr>
        <w:pStyle w:val="Heading1"/>
      </w:pPr>
      <w:r>
        <w:t xml:space="preserve">Testing </w:t>
      </w:r>
    </w:p>
    <w:p w14:paraId="79CD3C02" w14:textId="30C600DE" w:rsidR="007E0C2D" w:rsidRPr="007E0C2D" w:rsidRDefault="007E0C2D" w:rsidP="007E0C2D">
      <w:r>
        <w:t xml:space="preserve">FYI - This part should be completed by </w:t>
      </w:r>
      <w:r>
        <w:t>Gayal</w:t>
      </w:r>
      <w:r>
        <w:t xml:space="preserve"> and </w:t>
      </w:r>
      <w:r>
        <w:t>Chamara</w:t>
      </w:r>
      <w:r>
        <w:t>. Divide the topics among yourself as u wish</w:t>
      </w:r>
    </w:p>
    <w:p w14:paraId="11CE6672" w14:textId="11605627" w:rsidR="00281CFF" w:rsidRDefault="00281CFF" w:rsidP="00F329D6">
      <w:pPr>
        <w:pStyle w:val="Heading2"/>
      </w:pPr>
      <w:r>
        <w:t xml:space="preserve">Chapter overview </w:t>
      </w:r>
    </w:p>
    <w:p w14:paraId="37D5CFA4" w14:textId="60B44B6B" w:rsidR="00281CFF" w:rsidRDefault="00281CFF" w:rsidP="00F329D6">
      <w:pPr>
        <w:pStyle w:val="Heading2"/>
      </w:pPr>
      <w:r>
        <w:t xml:space="preserve">Goals and objectives of the testing </w:t>
      </w:r>
    </w:p>
    <w:p w14:paraId="7FBE27A0" w14:textId="70A64DA1" w:rsidR="00281CFF" w:rsidRDefault="00281CFF" w:rsidP="00F329D6">
      <w:pPr>
        <w:pStyle w:val="Heading2"/>
      </w:pPr>
      <w:r>
        <w:t xml:space="preserve">Testing </w:t>
      </w:r>
      <w:r w:rsidR="00F329D6">
        <w:t>certifies</w:t>
      </w:r>
      <w:r>
        <w:t xml:space="preserve"> </w:t>
      </w:r>
    </w:p>
    <w:p w14:paraId="593DCA46" w14:textId="2ADA8B37" w:rsidR="00281CFF" w:rsidRDefault="00281CFF" w:rsidP="00F329D6">
      <w:pPr>
        <w:pStyle w:val="Heading2"/>
      </w:pPr>
      <w:r>
        <w:t xml:space="preserve">Testing functional requirements </w:t>
      </w:r>
    </w:p>
    <w:p w14:paraId="1D1B8C1B" w14:textId="27EF34EE" w:rsidR="00281CFF" w:rsidRDefault="00281CFF" w:rsidP="00F329D6">
      <w:pPr>
        <w:pStyle w:val="Heading2"/>
      </w:pPr>
      <w:r>
        <w:t>Testing non</w:t>
      </w:r>
      <w:r w:rsidR="00F17550">
        <w:t xml:space="preserve"> - </w:t>
      </w:r>
      <w:r>
        <w:t>functional requirements</w:t>
      </w:r>
    </w:p>
    <w:p w14:paraId="345D9E34" w14:textId="689A278B" w:rsidR="00281CFF" w:rsidRDefault="00281CFF" w:rsidP="00F329D6">
      <w:pPr>
        <w:pStyle w:val="Heading2"/>
      </w:pPr>
      <w:r>
        <w:t xml:space="preserve">Unit testing </w:t>
      </w:r>
    </w:p>
    <w:p w14:paraId="7CEBEA7E" w14:textId="36FD040A" w:rsidR="00AD48E3" w:rsidRDefault="00B02847" w:rsidP="00F329D6">
      <w:pPr>
        <w:pStyle w:val="Heading2"/>
      </w:pPr>
      <w:r>
        <w:t>P</w:t>
      </w:r>
      <w:r w:rsidR="00AD48E3">
        <w:t>erformance</w:t>
      </w:r>
      <w:r>
        <w:t xml:space="preserve"> testing </w:t>
      </w:r>
    </w:p>
    <w:p w14:paraId="417A4D3D" w14:textId="27112A4A" w:rsidR="00F329D6" w:rsidRDefault="00F329D6" w:rsidP="00F329D6">
      <w:pPr>
        <w:pStyle w:val="Heading2"/>
      </w:pPr>
      <w:r>
        <w:t xml:space="preserve">Usability testing </w:t>
      </w:r>
    </w:p>
    <w:p w14:paraId="58901BDE" w14:textId="74006D09" w:rsidR="00F329D6" w:rsidRDefault="00F329D6" w:rsidP="00F329D6">
      <w:pPr>
        <w:pStyle w:val="Heading2"/>
      </w:pPr>
      <w:r>
        <w:t xml:space="preserve">Compatibility testing </w:t>
      </w:r>
    </w:p>
    <w:p w14:paraId="4F63E296" w14:textId="1DB9D5C2" w:rsidR="00F329D6" w:rsidRDefault="00F329D6" w:rsidP="00F329D6">
      <w:pPr>
        <w:pStyle w:val="Heading2"/>
      </w:pPr>
      <w:r>
        <w:t xml:space="preserve">Chapter summary </w:t>
      </w:r>
    </w:p>
    <w:p w14:paraId="7D4A4692" w14:textId="4CBD39F4" w:rsidR="00F329D6" w:rsidRDefault="00F329D6" w:rsidP="00F329D6"/>
    <w:p w14:paraId="126517FD" w14:textId="4B56104A" w:rsidR="007E0C2D" w:rsidRDefault="007E0C2D" w:rsidP="00F329D6"/>
    <w:p w14:paraId="3FBBB662" w14:textId="1F509CBA" w:rsidR="007E0C2D" w:rsidRDefault="007E0C2D" w:rsidP="00F329D6"/>
    <w:p w14:paraId="72995E37" w14:textId="00C04B3C" w:rsidR="007E0C2D" w:rsidRDefault="007E0C2D" w:rsidP="00F329D6"/>
    <w:p w14:paraId="6C12FBF6" w14:textId="2F58EAEE" w:rsidR="007E0C2D" w:rsidRDefault="007E0C2D" w:rsidP="00F329D6"/>
    <w:p w14:paraId="01397452" w14:textId="77777777" w:rsidR="007E0C2D" w:rsidRDefault="007E0C2D" w:rsidP="00F329D6"/>
    <w:p w14:paraId="0FEDD451" w14:textId="371C19C5" w:rsidR="00F329D6" w:rsidRDefault="00F329D6" w:rsidP="00F329D6">
      <w:pPr>
        <w:pStyle w:val="Heading1"/>
      </w:pPr>
      <w:r>
        <w:lastRenderedPageBreak/>
        <w:t xml:space="preserve">Conclusion </w:t>
      </w:r>
    </w:p>
    <w:p w14:paraId="4C155B3B" w14:textId="454F41B6" w:rsidR="007E0C2D" w:rsidRPr="007E0C2D" w:rsidRDefault="007E0C2D" w:rsidP="007E0C2D">
      <w:r>
        <w:t xml:space="preserve">FYI - This part should be completed by </w:t>
      </w:r>
      <w:proofErr w:type="spellStart"/>
      <w:r>
        <w:t>Ravindu</w:t>
      </w:r>
      <w:proofErr w:type="spellEnd"/>
      <w:r>
        <w:t xml:space="preserve">. </w:t>
      </w:r>
      <w:r w:rsidR="00243862">
        <w:t xml:space="preserve">Get the help of </w:t>
      </w:r>
      <w:proofErr w:type="spellStart"/>
      <w:r w:rsidR="00243862">
        <w:t>sajani</w:t>
      </w:r>
      <w:proofErr w:type="spellEnd"/>
      <w:r w:rsidR="00243862">
        <w:t xml:space="preserve"> :P</w:t>
      </w:r>
    </w:p>
    <w:p w14:paraId="1473F7CB" w14:textId="0D698320" w:rsidR="00F329D6" w:rsidRDefault="00F329D6" w:rsidP="00F17550">
      <w:pPr>
        <w:pStyle w:val="Heading2"/>
      </w:pPr>
      <w:r>
        <w:t xml:space="preserve">Chapter overview </w:t>
      </w:r>
    </w:p>
    <w:p w14:paraId="57C1EA1E" w14:textId="2BEA05B8" w:rsidR="00F329D6" w:rsidRDefault="00F329D6" w:rsidP="00F17550">
      <w:pPr>
        <w:pStyle w:val="Heading2"/>
      </w:pPr>
      <w:r>
        <w:t>Achievements of aims and objectives</w:t>
      </w:r>
    </w:p>
    <w:p w14:paraId="6F1522BA" w14:textId="3758644A" w:rsidR="00F329D6" w:rsidRDefault="00F17550" w:rsidP="00F17550">
      <w:pPr>
        <w:pStyle w:val="Heading2"/>
      </w:pPr>
      <w:r>
        <w:t>Legal, social, ethical and professional issues</w:t>
      </w:r>
    </w:p>
    <w:p w14:paraId="550C2ED8" w14:textId="39A080DA" w:rsidR="00F17550" w:rsidRDefault="00F17550" w:rsidP="00F17550">
      <w:pPr>
        <w:pStyle w:val="Heading2"/>
      </w:pPr>
      <w:r>
        <w:t>Utilizing knowledge from course modules</w:t>
      </w:r>
    </w:p>
    <w:p w14:paraId="5D7BFE84" w14:textId="3FC162BB" w:rsidR="00F17550" w:rsidRDefault="00F17550" w:rsidP="00F17550">
      <w:pPr>
        <w:pStyle w:val="Heading2"/>
      </w:pPr>
      <w:r>
        <w:t>Project module learning outcomes</w:t>
      </w:r>
    </w:p>
    <w:p w14:paraId="78F57F3D" w14:textId="7F6EE8F4" w:rsidR="00F17550" w:rsidRDefault="00F17550" w:rsidP="00F17550">
      <w:pPr>
        <w:pStyle w:val="Heading2"/>
      </w:pPr>
      <w:r>
        <w:t>Challenges Encountered</w:t>
      </w:r>
    </w:p>
    <w:p w14:paraId="5CEBE56E" w14:textId="746EDD1A" w:rsidR="00F17550" w:rsidRPr="00F329D6" w:rsidRDefault="00F17550" w:rsidP="00F17550">
      <w:pPr>
        <w:pStyle w:val="Heading2"/>
      </w:pPr>
      <w:r>
        <w:t>Limitations of the Research</w:t>
      </w:r>
      <w:bookmarkStart w:id="0" w:name="_GoBack"/>
      <w:bookmarkEnd w:id="0"/>
    </w:p>
    <w:sectPr w:rsidR="00F17550" w:rsidRPr="00F32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sDQ3BNIGBqbmFko6SsGpxcWZ+XkgBYa1ACWkwSgsAAAA"/>
  </w:docVars>
  <w:rsids>
    <w:rsidRoot w:val="00A95676"/>
    <w:rsid w:val="00243862"/>
    <w:rsid w:val="002771E4"/>
    <w:rsid w:val="00281CFF"/>
    <w:rsid w:val="007E0C2D"/>
    <w:rsid w:val="00812163"/>
    <w:rsid w:val="00966D7A"/>
    <w:rsid w:val="00A95676"/>
    <w:rsid w:val="00AD48E3"/>
    <w:rsid w:val="00B02847"/>
    <w:rsid w:val="00DB3186"/>
    <w:rsid w:val="00F17550"/>
    <w:rsid w:val="00F32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2A377"/>
  <w15:chartTrackingRefBased/>
  <w15:docId w15:val="{35D46EEE-0D44-4BFF-801A-104AD392C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21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1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21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21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indu hettiarachchi</dc:creator>
  <cp:keywords/>
  <dc:description/>
  <cp:lastModifiedBy>pasindu hettiarachchi</cp:lastModifiedBy>
  <cp:revision>3</cp:revision>
  <dcterms:created xsi:type="dcterms:W3CDTF">2020-04-18T13:20:00Z</dcterms:created>
  <dcterms:modified xsi:type="dcterms:W3CDTF">2020-04-18T13:42:00Z</dcterms:modified>
</cp:coreProperties>
</file>